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r>
        <w:rPr>
          <w:lang w:val="pt-BR" w:bidi="pt-BR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Default="00646EEE"/>
        </w:tc>
        <w:tc>
          <w:tcPr>
            <w:tcW w:w="5602" w:type="dxa"/>
            <w:vAlign w:val="center"/>
          </w:tcPr>
          <w:p w14:paraId="4F06CEF6" w14:textId="38A668B2" w:rsidR="00646EEE" w:rsidRPr="00F95294" w:rsidRDefault="00B76D71" w:rsidP="00F95294">
            <w:pPr>
              <w:pStyle w:val="Mensageminterna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BC2FD8">
                  <w:rPr>
                    <w:lang w:val="pt-BR" w:bidi="pt-BR"/>
                  </w:rPr>
                  <w:t>Cada</w:t>
                </w:r>
              </w:sdtContent>
            </w:sdt>
            <w:r w:rsidR="00646EEE" w:rsidRPr="00F95294">
              <w:rPr>
                <w:lang w:val="pt-BR" w:bidi="pt-BR"/>
              </w:rPr>
              <w:t xml:space="preserve"> </w:t>
            </w:r>
            <w:sdt>
              <w:sdtPr>
                <w:rPr>
                  <w:rStyle w:val="nfase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646EEE" w:rsidRPr="00BC2FD8">
                  <w:rPr>
                    <w:rStyle w:val="nfase"/>
                    <w:lang w:val="pt-BR" w:bidi="pt-BR"/>
                  </w:rPr>
                  <w:t>Pixel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BC2FD8" w:rsidRDefault="00646EEE" w:rsidP="00BC2FD8">
                <w:pPr>
                  <w:pStyle w:val="Mensageminterna"/>
                </w:pPr>
                <w:r w:rsidRPr="00BC2FD8">
                  <w:rPr>
                    <w:lang w:val="pt-BR" w:bidi="pt-BR"/>
                  </w:rPr>
                  <w:t>do meu coração pertence a você</w:t>
                </w:r>
              </w:p>
            </w:sdtContent>
          </w:sdt>
        </w:tc>
        <w:bookmarkStart w:id="0" w:name="_GoBack"/>
        <w:bookmarkEnd w:id="0"/>
      </w:tr>
      <w:tr w:rsidR="00F9529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Default="00F95294" w:rsidP="00F95294"/>
        </w:tc>
        <w:tc>
          <w:tcPr>
            <w:tcW w:w="5602" w:type="dxa"/>
            <w:vAlign w:val="center"/>
          </w:tcPr>
          <w:p w14:paraId="6F17D400" w14:textId="77777777" w:rsidR="00F95294" w:rsidRPr="00F95294" w:rsidRDefault="00B76D71" w:rsidP="00F95294">
            <w:pPr>
              <w:pStyle w:val="Mensageminterna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BC2FD8">
                  <w:rPr>
                    <w:lang w:val="pt-BR" w:bidi="pt-BR"/>
                  </w:rPr>
                  <w:t>Cada</w:t>
                </w:r>
              </w:sdtContent>
            </w:sdt>
            <w:r w:rsidR="00F95294" w:rsidRPr="00F95294">
              <w:rPr>
                <w:lang w:val="pt-BR" w:bidi="pt-BR"/>
              </w:rPr>
              <w:t xml:space="preserve"> </w:t>
            </w:r>
            <w:sdt>
              <w:sdtPr>
                <w:rPr>
                  <w:rStyle w:val="nfase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F95294" w:rsidRPr="00BC2FD8">
                  <w:rPr>
                    <w:rStyle w:val="nfase"/>
                    <w:lang w:val="pt-BR" w:bidi="pt-BR"/>
                  </w:rPr>
                  <w:t>Pixel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BC2FD8" w:rsidRDefault="00F95294" w:rsidP="00BC2FD8">
                <w:pPr>
                  <w:pStyle w:val="Mensageminterna"/>
                </w:pPr>
                <w:r w:rsidRPr="00BC2FD8">
                  <w:rPr>
                    <w:lang w:val="pt-BR" w:bidi="pt-BR"/>
                  </w:rPr>
                  <w:t>do meu coração pertence a você</w:t>
                </w:r>
              </w:p>
            </w:sdtContent>
          </w:sdt>
        </w:tc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BC0C3" w14:textId="77777777" w:rsidR="00B76D71" w:rsidRDefault="00B76D71" w:rsidP="00E43BE2">
      <w:pPr>
        <w:spacing w:after="0" w:line="240" w:lineRule="auto"/>
      </w:pPr>
      <w:r>
        <w:separator/>
      </w:r>
    </w:p>
  </w:endnote>
  <w:endnote w:type="continuationSeparator" w:id="0">
    <w:p w14:paraId="094DE534" w14:textId="77777777" w:rsidR="00B76D71" w:rsidRDefault="00B76D71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CDF4C" w14:textId="77777777" w:rsidR="00B76D71" w:rsidRDefault="00B76D71" w:rsidP="00E43BE2">
      <w:pPr>
        <w:spacing w:after="0" w:line="240" w:lineRule="auto"/>
      </w:pPr>
      <w:r>
        <w:separator/>
      </w:r>
    </w:p>
  </w:footnote>
  <w:footnote w:type="continuationSeparator" w:id="0">
    <w:p w14:paraId="1FDD5AE7" w14:textId="77777777" w:rsidR="00B76D71" w:rsidRDefault="00B76D71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upo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Conector Reto 76" descr="Dobra central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Conector Reto 77" descr="Dobra central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81E32E9" id="Grupo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">
              <v:line id="Conector Reto 76" o:spid="_x0000_s1027" alt="Dobra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Conector Reto 77" o:spid="_x0000_s1028" alt="Dobra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upo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tângulo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tângulo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tângulo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tângulo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19C8A145" id="Grupo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">
              <v:rect id="Retângulo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tângulo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tângulo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tângulo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tângu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ângulo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upo 7" descr="Coração pixel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orma livre: Forma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orma livre: Forma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orma livre: Forma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tângulo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upo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tângulo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tângulo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tângulo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tângulo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upo 13" descr="Coração pixel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orma livre: Forma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orma livre: Forma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orma Livre: Forma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tângulo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upo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tângulo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tângulo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769D2BF4" id="Grupo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">
              <v:rect id="Retângulo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tângulo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upo 7" o:spid="_x0000_s1029" alt="Coração pixel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orma livre: Forma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orma livre: Forma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a livre: Forma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tângulo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upo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tângulo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tângulo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tângulo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tângulo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upo 13" o:spid="_x0000_s1039" alt="Coração pixel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orma livre: Forma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orma livre: Forma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a Livre: Forma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tângulo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upo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tângulo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tângulo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upo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Conector Reto 2" descr="Dobra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Conector Reto 3" descr="Dobra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1B420352" id="Grupo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">
              <v:line id="Conector Reto 2" o:spid="_x0000_s1027" alt="Dobra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Conector Reto 3" o:spid="_x0000_s1028" alt="Dobra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C1A9C"/>
    <w:rsid w:val="001F3526"/>
    <w:rsid w:val="002206CE"/>
    <w:rsid w:val="00246D0A"/>
    <w:rsid w:val="0035751C"/>
    <w:rsid w:val="00461469"/>
    <w:rsid w:val="004859A3"/>
    <w:rsid w:val="005A20B8"/>
    <w:rsid w:val="00646EEE"/>
    <w:rsid w:val="008C4E4F"/>
    <w:rsid w:val="0090686A"/>
    <w:rsid w:val="00A25D22"/>
    <w:rsid w:val="00B1402B"/>
    <w:rsid w:val="00B76D71"/>
    <w:rsid w:val="00BA6A03"/>
    <w:rsid w:val="00BC2FD8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29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46EEE"/>
  </w:style>
  <w:style w:type="paragraph" w:styleId="Rodap">
    <w:name w:val="footer"/>
    <w:basedOn w:val="Normal"/>
    <w:link w:val="Rodap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46EEE"/>
  </w:style>
  <w:style w:type="paragraph" w:styleId="NormalWeb">
    <w:name w:val="Normal (Web)"/>
    <w:basedOn w:val="Normal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ensageminterna">
    <w:name w:val="Mensagem interna"/>
    <w:basedOn w:val="NormalWeb"/>
    <w:qFormat/>
    <w:rsid w:val="004859A3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2"/>
      <w:szCs w:val="56"/>
    </w:rPr>
  </w:style>
  <w:style w:type="table" w:styleId="Tabelacomgrade">
    <w:name w:val="Table Grid"/>
    <w:basedOn w:val="Tabelanormal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646EEE"/>
    <w:rPr>
      <w:color w:val="808080"/>
    </w:rPr>
  </w:style>
  <w:style w:type="character" w:styleId="nfase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9D11CA">
          <w:r w:rsidRPr="00BC2FD8">
            <w:rPr>
              <w:lang w:val="pt-BR" w:bidi="pt-BR"/>
            </w:rPr>
            <w:t>Cada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9D11CA" w:rsidP="009D11CA">
          <w:pPr>
            <w:pStyle w:val="1DFAEFB107B74256B348B40114E7BF491"/>
          </w:pPr>
          <w:r w:rsidRPr="00BC2FD8">
            <w:rPr>
              <w:rStyle w:val="nfase"/>
              <w:lang w:val="pt-BR" w:bidi="pt-BR"/>
            </w:rPr>
            <w:t>Pi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9D11CA">
          <w:r w:rsidRPr="00BC2FD8">
            <w:rPr>
              <w:lang w:val="pt-BR" w:bidi="pt-BR"/>
            </w:rPr>
            <w:t>do meu coração pertence a você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9D11CA" w:rsidP="00F968A6">
          <w:pPr>
            <w:pStyle w:val="15D9F8163E59440082E31549F7AEB35A"/>
          </w:pPr>
          <w:r w:rsidRPr="00BC2FD8">
            <w:rPr>
              <w:lang w:val="pt-BR" w:bidi="pt-BR"/>
            </w:rPr>
            <w:t>Cada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9D11CA" w:rsidP="009D11CA">
          <w:pPr>
            <w:pStyle w:val="60CC1E0A6FBD4B079544D9FB892E22531"/>
          </w:pPr>
          <w:r w:rsidRPr="00BC2FD8">
            <w:rPr>
              <w:rStyle w:val="nfase"/>
              <w:lang w:val="pt-BR" w:bidi="pt-BR"/>
            </w:rPr>
            <w:t>Pi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9D11CA" w:rsidP="00F968A6">
          <w:pPr>
            <w:pStyle w:val="4F81794088B248CBB60C435F067F6A3A"/>
          </w:pPr>
          <w:r w:rsidRPr="00BC2FD8">
            <w:rPr>
              <w:lang w:val="pt-BR" w:bidi="pt-BR"/>
            </w:rPr>
            <w:t>do meu coração pertence a você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465BB8"/>
    <w:rsid w:val="005E2815"/>
    <w:rsid w:val="00732F54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A6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9D11CA"/>
    <w:rPr>
      <w:color w:val="808080"/>
    </w:rPr>
  </w:style>
  <w:style w:type="character" w:styleId="nfase">
    <w:name w:val="Emphasis"/>
    <w:uiPriority w:val="20"/>
    <w:qFormat/>
    <w:rsid w:val="009D11CA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E5ED49-C766-47E8-85E2-BA620B1C3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6</Words>
  <Characters>8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4:22:00Z</dcterms:created>
  <dcterms:modified xsi:type="dcterms:W3CDTF">2019-03-0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